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AE77FB" w14:textId="06DC68B5" w:rsidR="00D16021" w:rsidRDefault="00D16021">
      <w:r>
        <w:t>This program configures the</w:t>
      </w:r>
      <w:r w:rsidR="00B06268">
        <w:t xml:space="preserve"> </w:t>
      </w:r>
      <w:r w:rsidR="00B06268">
        <w:t>NUCLEO-STM32F411RE</w:t>
      </w:r>
      <w:r>
        <w:t xml:space="preserve"> DMA driver</w:t>
      </w:r>
      <w:r w:rsidR="00B93E0D">
        <w:t>, sends a background message with the DMA,</w:t>
      </w:r>
      <w:r>
        <w:t xml:space="preserve"> and displays it on the screen using the UART. Each time the reset button is pressed, the message is displayed as shown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D16021" w14:paraId="6D8A1DD8" w14:textId="77777777" w:rsidTr="00D16021">
        <w:tc>
          <w:tcPr>
            <w:tcW w:w="9016" w:type="dxa"/>
          </w:tcPr>
          <w:p w14:paraId="70B86867" w14:textId="3BC12036" w:rsidR="00D16021" w:rsidRDefault="00D16021">
            <w:r w:rsidRPr="00D16021">
              <w:rPr>
                <w:noProof/>
              </w:rPr>
              <w:drawing>
                <wp:inline distT="0" distB="0" distL="0" distR="0" wp14:anchorId="7AFD9ABE" wp14:editId="6E267723">
                  <wp:extent cx="5731510" cy="2978785"/>
                  <wp:effectExtent l="0" t="0" r="254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29787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74AF8E9" w14:textId="77777777" w:rsidR="00D16021" w:rsidRDefault="00D16021"/>
    <w:p w14:paraId="26D72F39" w14:textId="77777777" w:rsidR="00D16021" w:rsidRDefault="00D16021"/>
    <w:sectPr w:rsidR="00D160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AkhbGluYWBiYGpko6SsGpxcWZ+XkgBUa1AAUJhtssAAAA"/>
  </w:docVars>
  <w:rsids>
    <w:rsidRoot w:val="00D0367B"/>
    <w:rsid w:val="001B66F3"/>
    <w:rsid w:val="002F05BE"/>
    <w:rsid w:val="00325D59"/>
    <w:rsid w:val="0033098E"/>
    <w:rsid w:val="004B2450"/>
    <w:rsid w:val="004D5561"/>
    <w:rsid w:val="00566697"/>
    <w:rsid w:val="00582B41"/>
    <w:rsid w:val="005B6850"/>
    <w:rsid w:val="005E6AC8"/>
    <w:rsid w:val="005F100E"/>
    <w:rsid w:val="005F554B"/>
    <w:rsid w:val="006171F9"/>
    <w:rsid w:val="007623F5"/>
    <w:rsid w:val="00797A09"/>
    <w:rsid w:val="008040C7"/>
    <w:rsid w:val="00866836"/>
    <w:rsid w:val="008721F4"/>
    <w:rsid w:val="008B4782"/>
    <w:rsid w:val="008D6974"/>
    <w:rsid w:val="00B06268"/>
    <w:rsid w:val="00B93E0D"/>
    <w:rsid w:val="00BF1160"/>
    <w:rsid w:val="00C0684A"/>
    <w:rsid w:val="00C2358B"/>
    <w:rsid w:val="00CA420A"/>
    <w:rsid w:val="00CC3CDB"/>
    <w:rsid w:val="00CD022E"/>
    <w:rsid w:val="00D0367B"/>
    <w:rsid w:val="00D16021"/>
    <w:rsid w:val="00D822F0"/>
    <w:rsid w:val="00EA4692"/>
    <w:rsid w:val="00F7723D"/>
    <w:rsid w:val="00FB2979"/>
    <w:rsid w:val="00FC14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FADC1"/>
  <w15:chartTrackingRefBased/>
  <w15:docId w15:val="{98EA7059-340E-4DE9-A532-DDFDD6EBF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160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</Words>
  <Characters>197</Characters>
  <Application>Microsoft Office Word</Application>
  <DocSecurity>0</DocSecurity>
  <Lines>1</Lines>
  <Paragraphs>1</Paragraphs>
  <ScaleCrop>false</ScaleCrop>
  <Company/>
  <LinksUpToDate>false</LinksUpToDate>
  <CharactersWithSpaces>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un Giwa</dc:creator>
  <cp:keywords/>
  <dc:description/>
  <cp:lastModifiedBy>Seun Giwa</cp:lastModifiedBy>
  <cp:revision>6</cp:revision>
  <dcterms:created xsi:type="dcterms:W3CDTF">2022-09-18T22:23:00Z</dcterms:created>
  <dcterms:modified xsi:type="dcterms:W3CDTF">2022-09-18T22:35:00Z</dcterms:modified>
</cp:coreProperties>
</file>